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78B5A" w14:textId="157360EA" w:rsidR="003F69B4" w:rsidRPr="003F69B4" w:rsidRDefault="003F69B4" w:rsidP="003F69B4">
      <w:pPr>
        <w:jc w:val="center"/>
        <w:rPr>
          <w:rFonts w:ascii="Open Sans" w:hAnsi="Open Sans" w:cs="Open Sans"/>
          <w:color w:val="00B0F0"/>
          <w:sz w:val="36"/>
          <w:szCs w:val="36"/>
          <w:shd w:val="clear" w:color="auto" w:fill="FFFFFF"/>
        </w:rPr>
      </w:pPr>
      <w:r>
        <w:rPr>
          <w:rFonts w:ascii="Open Sans" w:hAnsi="Open Sans" w:cs="Open Sans"/>
          <w:color w:val="00B0F0"/>
          <w:sz w:val="36"/>
          <w:szCs w:val="36"/>
          <w:shd w:val="clear" w:color="auto" w:fill="FFFFFF"/>
        </w:rPr>
        <w:t>E</w:t>
      </w:r>
      <w:r w:rsidRPr="003F69B4">
        <w:rPr>
          <w:rFonts w:ascii="Open Sans" w:hAnsi="Open Sans" w:cs="Open Sans"/>
          <w:color w:val="00B0F0"/>
          <w:sz w:val="36"/>
          <w:szCs w:val="36"/>
          <w:shd w:val="clear" w:color="auto" w:fill="FFFFFF"/>
        </w:rPr>
        <w:t>xpression of interest (</w:t>
      </w:r>
      <w:proofErr w:type="spellStart"/>
      <w:r w:rsidRPr="003F69B4">
        <w:rPr>
          <w:rFonts w:ascii="Open Sans" w:hAnsi="Open Sans" w:cs="Open Sans"/>
          <w:color w:val="00B0F0"/>
          <w:sz w:val="36"/>
          <w:szCs w:val="36"/>
          <w:shd w:val="clear" w:color="auto" w:fill="FFFFFF"/>
        </w:rPr>
        <w:t>EoI</w:t>
      </w:r>
      <w:proofErr w:type="spellEnd"/>
      <w:r w:rsidRPr="003F69B4">
        <w:rPr>
          <w:rFonts w:ascii="Open Sans" w:hAnsi="Open Sans" w:cs="Open Sans"/>
          <w:color w:val="00B0F0"/>
          <w:sz w:val="36"/>
          <w:szCs w:val="36"/>
          <w:shd w:val="clear" w:color="auto" w:fill="FFFFFF"/>
        </w:rPr>
        <w:t>) </w:t>
      </w:r>
    </w:p>
    <w:p w14:paraId="74D33D1D" w14:textId="77777777" w:rsidR="003F69B4" w:rsidRDefault="003F69B4" w:rsidP="003F69B4">
      <w:pPr>
        <w:jc w:val="center"/>
        <w:rPr>
          <w:rFonts w:ascii="Open Sans" w:eastAsia="Open Sans" w:hAnsi="Open Sans" w:cs="Open Sans"/>
          <w:b/>
          <w:color w:val="FF0000"/>
          <w:sz w:val="24"/>
          <w:szCs w:val="24"/>
        </w:rPr>
      </w:pPr>
    </w:p>
    <w:p w14:paraId="2F4D0C4C" w14:textId="46AACC2C" w:rsidR="00215A53" w:rsidRPr="00215A53" w:rsidRDefault="00215A53" w:rsidP="00215A53">
      <w:pPr>
        <w:rPr>
          <w:rFonts w:ascii="Open Sans" w:eastAsia="Open Sans" w:hAnsi="Open Sans" w:cs="Open Sans"/>
          <w:b/>
          <w:color w:val="FF0000"/>
          <w:sz w:val="24"/>
          <w:szCs w:val="24"/>
        </w:rPr>
      </w:pPr>
      <w:r w:rsidRPr="00215A53">
        <w:rPr>
          <w:rFonts w:ascii="Open Sans" w:eastAsia="Open Sans" w:hAnsi="Open Sans" w:cs="Open Sans"/>
          <w:b/>
          <w:color w:val="FF0000"/>
          <w:sz w:val="24"/>
          <w:szCs w:val="24"/>
        </w:rPr>
        <w:t xml:space="preserve">Please type your initial response to the client below: </w:t>
      </w:r>
    </w:p>
    <w:p w14:paraId="7F506C06" w14:textId="77777777" w:rsidR="00215A53" w:rsidRPr="00215A53" w:rsidRDefault="00215A53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</w:p>
    <w:p w14:paraId="4DA03CDB" w14:textId="5340FDAB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>My name is Marwa and I am writing to express my interest in your project on supporting web application development needed for healthcare application.</w:t>
      </w:r>
    </w:p>
    <w:p w14:paraId="174B71D1" w14:textId="77777777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 After reviewing your project description,</w:t>
      </w:r>
    </w:p>
    <w:p w14:paraId="445A2F66" w14:textId="77777777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>Looks like you need to connect patients directly to their doctors by taking PSD mockup files from our designer and turning them into custom code using HTML, CSS and JavaScript</w:t>
      </w:r>
    </w:p>
    <w:p w14:paraId="52D9390A" w14:textId="0747C3BA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 I recommend using React JS It is an opensource JavaScript library used to build highly responsive user interfaces.</w:t>
      </w:r>
    </w:p>
    <w:p w14:paraId="726E1E6E" w14:textId="77777777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React makes creating interactive user interfaces painless. Design simple views for every state in your application, and </w:t>
      </w:r>
      <w:proofErr w:type="gramStart"/>
      <w:r w:rsidRPr="00215A53">
        <w:rPr>
          <w:rFonts w:asciiTheme="majorBidi" w:eastAsia="Open Sans" w:hAnsiTheme="majorBidi" w:cstheme="majorBidi"/>
          <w:bCs/>
          <w:sz w:val="28"/>
          <w:szCs w:val="28"/>
        </w:rPr>
        <w:t>React</w:t>
      </w:r>
      <w:proofErr w:type="gramEnd"/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 will only update and display the correct components when your data changes.</w:t>
      </w:r>
    </w:p>
    <w:p w14:paraId="05924E16" w14:textId="011C5F22" w:rsidR="00747D17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>I have one year of work experience in the specified field and can complete 10 pages in three months.</w:t>
      </w:r>
    </w:p>
    <w:p w14:paraId="387A3E92" w14:textId="77777777" w:rsidR="00215A53" w:rsidRPr="00215A53" w:rsidRDefault="00215A53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</w:p>
    <w:p w14:paraId="58CA59AA" w14:textId="77777777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 I look forward to working with you</w:t>
      </w:r>
    </w:p>
    <w:p w14:paraId="65DEA705" w14:textId="77777777" w:rsidR="00747D17" w:rsidRPr="00215A53" w:rsidRDefault="00747D17" w:rsidP="00747D17">
      <w:pPr>
        <w:rPr>
          <w:rFonts w:asciiTheme="majorBidi" w:eastAsia="Open Sans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>It is considered,</w:t>
      </w:r>
    </w:p>
    <w:p w14:paraId="4E8A77D4" w14:textId="29BA69F9" w:rsidR="006E6929" w:rsidRPr="00215A53" w:rsidRDefault="00747D17" w:rsidP="00747D17">
      <w:pPr>
        <w:rPr>
          <w:rFonts w:asciiTheme="majorBidi" w:hAnsiTheme="majorBidi" w:cstheme="majorBidi"/>
          <w:bCs/>
          <w:sz w:val="28"/>
          <w:szCs w:val="28"/>
        </w:rPr>
      </w:pPr>
      <w:r w:rsidRPr="00215A53">
        <w:rPr>
          <w:rFonts w:asciiTheme="majorBidi" w:eastAsia="Open Sans" w:hAnsiTheme="majorBidi" w:cstheme="majorBidi"/>
          <w:bCs/>
          <w:sz w:val="28"/>
          <w:szCs w:val="28"/>
        </w:rPr>
        <w:t xml:space="preserve">Marwa Mahmoud </w:t>
      </w:r>
      <w:proofErr w:type="spellStart"/>
      <w:r w:rsidRPr="00215A53">
        <w:rPr>
          <w:rFonts w:asciiTheme="majorBidi" w:eastAsia="Open Sans" w:hAnsiTheme="majorBidi" w:cstheme="majorBidi"/>
          <w:bCs/>
          <w:sz w:val="28"/>
          <w:szCs w:val="28"/>
        </w:rPr>
        <w:t>Noseir</w:t>
      </w:r>
      <w:proofErr w:type="spellEnd"/>
    </w:p>
    <w:sectPr w:rsidR="006E6929" w:rsidRPr="00215A5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tDAxMrS0tDRR0lEKTi0uzszPAykwqgUASAt5vywAAAA="/>
  </w:docVars>
  <w:rsids>
    <w:rsidRoot w:val="008F2538"/>
    <w:rsid w:val="00215A53"/>
    <w:rsid w:val="002677B2"/>
    <w:rsid w:val="00295246"/>
    <w:rsid w:val="003F69B4"/>
    <w:rsid w:val="00431352"/>
    <w:rsid w:val="004E69C5"/>
    <w:rsid w:val="006E6929"/>
    <w:rsid w:val="00747D17"/>
    <w:rsid w:val="007712D4"/>
    <w:rsid w:val="008F2538"/>
    <w:rsid w:val="00F2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00E1F"/>
  <w15:docId w15:val="{4EC99DA5-A2CA-42FB-9545-9D81E9F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fontstyle01">
    <w:name w:val="fontstyle01"/>
    <w:basedOn w:val="DefaultParagraphFont"/>
    <w:rsid w:val="00431352"/>
    <w:rPr>
      <w:rFonts w:ascii="Calibri" w:hAnsi="Calibri" w:cs="Calibri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wa Nosier</cp:lastModifiedBy>
  <cp:revision>9</cp:revision>
  <dcterms:created xsi:type="dcterms:W3CDTF">2022-03-13T09:23:00Z</dcterms:created>
  <dcterms:modified xsi:type="dcterms:W3CDTF">2023-01-08T13:45:00Z</dcterms:modified>
</cp:coreProperties>
</file>